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9BB892" w14:textId="0F0A6F66" w:rsidR="007A4521" w:rsidRPr="007A4521" w:rsidRDefault="007A4521" w:rsidP="007A4521">
      <w:pPr>
        <w:pStyle w:val="Default"/>
        <w:jc w:val="center"/>
        <w:rPr>
          <w:rFonts w:ascii="Arial" w:hAnsi="Arial" w:cs="Arial"/>
        </w:rPr>
      </w:pPr>
      <w:r w:rsidRPr="007A4521">
        <w:rPr>
          <w:rFonts w:ascii="Arial" w:hAnsi="Arial" w:cs="Arial"/>
          <w:b/>
          <w:bCs/>
        </w:rPr>
        <w:t>RESULTADO FINAL DO PROCESSO SELETIVO 2019</w:t>
      </w:r>
    </w:p>
    <w:p w14:paraId="4304A576" w14:textId="3E03E580" w:rsidR="007A4521" w:rsidRDefault="007A4521" w:rsidP="007A4521">
      <w:pPr>
        <w:pStyle w:val="Default"/>
        <w:jc w:val="center"/>
        <w:rPr>
          <w:rFonts w:ascii="Arial" w:hAnsi="Arial" w:cs="Arial"/>
          <w:b/>
          <w:bCs/>
        </w:rPr>
      </w:pPr>
      <w:r w:rsidRPr="007A4521">
        <w:rPr>
          <w:rFonts w:ascii="Arial" w:hAnsi="Arial" w:cs="Arial"/>
          <w:b/>
          <w:bCs/>
        </w:rPr>
        <w:t>Edital 052/2019/CAV</w:t>
      </w:r>
    </w:p>
    <w:p w14:paraId="368823D6" w14:textId="77777777" w:rsidR="007A4521" w:rsidRPr="007A4521" w:rsidRDefault="007A4521" w:rsidP="007A4521">
      <w:pPr>
        <w:pStyle w:val="Default"/>
        <w:jc w:val="center"/>
        <w:rPr>
          <w:rFonts w:ascii="Arial" w:hAnsi="Arial" w:cs="Arial"/>
        </w:rPr>
      </w:pPr>
    </w:p>
    <w:p w14:paraId="244C736A" w14:textId="1FD39565" w:rsidR="007A4521" w:rsidRPr="007A4521" w:rsidRDefault="007A4521" w:rsidP="007A4521">
      <w:pPr>
        <w:pStyle w:val="Default"/>
        <w:jc w:val="both"/>
        <w:rPr>
          <w:rFonts w:ascii="Arial" w:hAnsi="Arial" w:cs="Arial"/>
          <w:sz w:val="23"/>
          <w:szCs w:val="23"/>
        </w:rPr>
      </w:pPr>
      <w:r w:rsidRPr="007A4521">
        <w:rPr>
          <w:rFonts w:ascii="Arial" w:hAnsi="Arial" w:cs="Arial"/>
          <w:sz w:val="23"/>
          <w:szCs w:val="23"/>
        </w:rPr>
        <w:t xml:space="preserve">A Coordenação Local do PROGRAMA MULTICÊNTRICO DE PÓS-GRADUAÇÃO EM BIOQUÍMICA E BIOLOGIA MOLECULAR, no uso de suas atribuições regimentais e em conformidade com o EDITAL Nº 052/2019/CAV, resolve </w:t>
      </w:r>
    </w:p>
    <w:p w14:paraId="13171691" w14:textId="77777777" w:rsidR="007A4521" w:rsidRPr="007A4521" w:rsidRDefault="007A4521" w:rsidP="007A4521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23F4714B" w14:textId="6D8955BB" w:rsidR="007A4521" w:rsidRDefault="007A4521" w:rsidP="007A4521">
      <w:pPr>
        <w:pStyle w:val="Default"/>
        <w:jc w:val="center"/>
        <w:rPr>
          <w:rFonts w:ascii="Arial" w:hAnsi="Arial" w:cs="Arial"/>
          <w:sz w:val="23"/>
          <w:szCs w:val="23"/>
        </w:rPr>
      </w:pPr>
      <w:r w:rsidRPr="007A4521">
        <w:rPr>
          <w:rFonts w:ascii="Arial" w:hAnsi="Arial" w:cs="Arial"/>
          <w:sz w:val="23"/>
          <w:szCs w:val="23"/>
        </w:rPr>
        <w:t>Publicar a Homologação Oficial dos resultados do Processo Seletivo de Ingresso de Alunos do PROGRAMA MULTICÊNTRICO DE PÓS-GRADUAÇÃO EM BIOQUÍMICA E BIOLOGIA MOLECULAR para 2020/1, em conformidade com o EDITAL Nº 052/2019/CAV.</w:t>
      </w:r>
    </w:p>
    <w:p w14:paraId="48AADE98" w14:textId="5E2A4A34" w:rsidR="007A4521" w:rsidRDefault="007A4521" w:rsidP="007A4521">
      <w:pPr>
        <w:pStyle w:val="Default"/>
        <w:jc w:val="center"/>
        <w:rPr>
          <w:rFonts w:ascii="Arial" w:hAnsi="Arial" w:cs="Arial"/>
          <w:sz w:val="23"/>
          <w:szCs w:val="23"/>
        </w:rPr>
      </w:pPr>
    </w:p>
    <w:p w14:paraId="176D96B1" w14:textId="04667F6A" w:rsidR="007A4521" w:rsidRPr="00DB4031" w:rsidRDefault="007A4521" w:rsidP="007A4521">
      <w:pPr>
        <w:pStyle w:val="Default"/>
        <w:jc w:val="center"/>
        <w:rPr>
          <w:rFonts w:ascii="Arial" w:hAnsi="Arial" w:cs="Arial"/>
          <w:b/>
          <w:bCs/>
        </w:rPr>
      </w:pPr>
      <w:r w:rsidRPr="00DB4031">
        <w:rPr>
          <w:rFonts w:ascii="Arial" w:hAnsi="Arial" w:cs="Arial"/>
          <w:b/>
          <w:bCs/>
        </w:rPr>
        <w:t>Doutorado:</w:t>
      </w:r>
    </w:p>
    <w:p w14:paraId="6B32B070" w14:textId="77777777" w:rsidR="007A4521" w:rsidRPr="007A4521" w:rsidRDefault="007A4521" w:rsidP="007A4521">
      <w:pPr>
        <w:pStyle w:val="Default"/>
        <w:jc w:val="center"/>
        <w:rPr>
          <w:rFonts w:ascii="Arial" w:hAnsi="Arial" w:cs="Arial"/>
          <w:sz w:val="23"/>
          <w:szCs w:val="23"/>
        </w:rPr>
      </w:pPr>
    </w:p>
    <w:tbl>
      <w:tblPr>
        <w:tblStyle w:val="TabelaSimples2"/>
        <w:tblW w:w="8921" w:type="dxa"/>
        <w:tblLayout w:type="fixed"/>
        <w:tblLook w:val="0000" w:firstRow="0" w:lastRow="0" w:firstColumn="0" w:lastColumn="0" w:noHBand="0" w:noVBand="0"/>
      </w:tblPr>
      <w:tblGrid>
        <w:gridCol w:w="1696"/>
        <w:gridCol w:w="851"/>
        <w:gridCol w:w="1134"/>
        <w:gridCol w:w="1134"/>
        <w:gridCol w:w="709"/>
        <w:gridCol w:w="992"/>
        <w:gridCol w:w="1134"/>
        <w:gridCol w:w="1271"/>
      </w:tblGrid>
      <w:tr w:rsidR="00DB4031" w:rsidRPr="007A4521" w14:paraId="4FA8303D" w14:textId="77777777" w:rsidTr="00DB4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4B136C4D" w14:textId="5B8A8E7E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1" w:type="dxa"/>
          </w:tcPr>
          <w:p w14:paraId="73AAFE2B" w14:textId="12C4EBA4" w:rsidR="007A4521" w:rsidRPr="007A4521" w:rsidRDefault="007A452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>Prov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01E5B31B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Entrevista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6414D378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Histórico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</w:tcPr>
          <w:p w14:paraId="0E019970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CV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6E6804F3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HE+CV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2792BF03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Nota Final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</w:tcPr>
          <w:p w14:paraId="43B69CBF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Colocação </w:t>
            </w:r>
          </w:p>
        </w:tc>
      </w:tr>
      <w:tr w:rsidR="007A4521" w:rsidRPr="007A4521" w14:paraId="42299829" w14:textId="77777777" w:rsidTr="00DB4031">
        <w:trPr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024F80BC" w14:textId="5C170716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proofErr w:type="spellStart"/>
            <w:r w:rsidRPr="007A4521">
              <w:rPr>
                <w:rFonts w:ascii="Arial" w:hAnsi="Arial" w:cs="Arial"/>
                <w:sz w:val="23"/>
                <w:szCs w:val="23"/>
              </w:rPr>
              <w:t>D</w:t>
            </w:r>
            <w:r w:rsidR="00DB4031">
              <w:rPr>
                <w:rFonts w:ascii="Arial" w:hAnsi="Arial" w:cs="Arial"/>
                <w:sz w:val="23"/>
                <w:szCs w:val="23"/>
              </w:rPr>
              <w:t>h</w:t>
            </w:r>
            <w:r w:rsidRPr="007A4521">
              <w:rPr>
                <w:rFonts w:ascii="Arial" w:hAnsi="Arial" w:cs="Arial"/>
                <w:sz w:val="23"/>
                <w:szCs w:val="23"/>
              </w:rPr>
              <w:t>ebora</w:t>
            </w:r>
            <w:proofErr w:type="spellEnd"/>
            <w:r w:rsidR="00DB4031">
              <w:rPr>
                <w:rFonts w:ascii="Arial" w:hAnsi="Arial" w:cs="Arial"/>
                <w:sz w:val="23"/>
                <w:szCs w:val="23"/>
              </w:rPr>
              <w:t xml:space="preserve"> </w:t>
            </w:r>
            <w:proofErr w:type="spellStart"/>
            <w:r w:rsidR="00DB4031">
              <w:rPr>
                <w:rFonts w:ascii="Arial" w:hAnsi="Arial" w:cs="Arial"/>
                <w:sz w:val="23"/>
                <w:szCs w:val="23"/>
              </w:rPr>
              <w:t>Mozena</w:t>
            </w:r>
            <w:proofErr w:type="spellEnd"/>
            <w:r w:rsidR="00DB4031">
              <w:rPr>
                <w:rFonts w:ascii="Arial" w:hAnsi="Arial" w:cs="Arial"/>
                <w:sz w:val="23"/>
                <w:szCs w:val="23"/>
              </w:rPr>
              <w:t xml:space="preserve"> </w:t>
            </w:r>
            <w:proofErr w:type="spellStart"/>
            <w:r w:rsidR="00DB4031">
              <w:rPr>
                <w:rFonts w:ascii="Arial" w:hAnsi="Arial" w:cs="Arial"/>
                <w:sz w:val="23"/>
                <w:szCs w:val="23"/>
              </w:rPr>
              <w:t>Dall’igna</w:t>
            </w:r>
            <w:proofErr w:type="spellEnd"/>
            <w:r w:rsidRPr="007A4521"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1" w:type="dxa"/>
          </w:tcPr>
          <w:p w14:paraId="3F0A6757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7,00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0D2B538C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8,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5230CB4B" w14:textId="57B14235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>2,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</w:tcPr>
          <w:p w14:paraId="34F3E73F" w14:textId="29557708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8,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0BFB1E0D" w14:textId="59C9AF43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>10,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3BBC9B1C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8,33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</w:tcPr>
          <w:p w14:paraId="4D975876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1º </w:t>
            </w:r>
          </w:p>
        </w:tc>
      </w:tr>
      <w:tr w:rsidR="007A4521" w:rsidRPr="007A4521" w14:paraId="551485BA" w14:textId="77777777" w:rsidTr="00DB4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50BF28F2" w14:textId="20752A06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Anderson </w:t>
            </w:r>
            <w:r>
              <w:rPr>
                <w:rFonts w:ascii="Arial" w:hAnsi="Arial" w:cs="Arial"/>
                <w:sz w:val="23"/>
                <w:szCs w:val="23"/>
              </w:rPr>
              <w:t>Albino</w:t>
            </w:r>
            <w:r w:rsidR="00DB4031">
              <w:rPr>
                <w:rFonts w:ascii="Arial" w:hAnsi="Arial" w:cs="Arial"/>
                <w:sz w:val="23"/>
                <w:szCs w:val="23"/>
              </w:rPr>
              <w:t xml:space="preserve"> Gom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1" w:type="dxa"/>
          </w:tcPr>
          <w:p w14:paraId="5092B3C4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7,5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2707369A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8,8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5AC687F6" w14:textId="4645DF18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2,0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</w:tcPr>
          <w:p w14:paraId="0D5AD64A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3,8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70DB9A44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5,8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33BA0430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7,36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</w:tcPr>
          <w:p w14:paraId="023F650E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2º </w:t>
            </w:r>
          </w:p>
        </w:tc>
      </w:tr>
      <w:tr w:rsidR="007A4521" w:rsidRPr="007A4521" w14:paraId="4D3F9333" w14:textId="77777777" w:rsidTr="00DB4031">
        <w:trPr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0F5B20E5" w14:textId="10000680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proofErr w:type="spellStart"/>
            <w:r w:rsidRPr="007A4521">
              <w:rPr>
                <w:rFonts w:ascii="Arial" w:hAnsi="Arial" w:cs="Arial"/>
                <w:sz w:val="23"/>
                <w:szCs w:val="23"/>
              </w:rPr>
              <w:t>Aneli</w:t>
            </w:r>
            <w:r w:rsidR="00DB4031">
              <w:rPr>
                <w:rFonts w:ascii="Arial" w:hAnsi="Arial" w:cs="Arial"/>
                <w:sz w:val="23"/>
                <w:szCs w:val="23"/>
              </w:rPr>
              <w:t>z</w:t>
            </w:r>
            <w:r w:rsidRPr="007A4521">
              <w:rPr>
                <w:rFonts w:ascii="Arial" w:hAnsi="Arial" w:cs="Arial"/>
                <w:sz w:val="23"/>
                <w:szCs w:val="23"/>
              </w:rPr>
              <w:t>e</w:t>
            </w:r>
            <w:proofErr w:type="spellEnd"/>
            <w:r w:rsidRPr="007A4521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DB4031">
              <w:rPr>
                <w:rFonts w:ascii="Arial" w:hAnsi="Arial" w:cs="Arial"/>
                <w:sz w:val="23"/>
                <w:szCs w:val="23"/>
              </w:rPr>
              <w:t>Felício Ram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1" w:type="dxa"/>
          </w:tcPr>
          <w:p w14:paraId="3609A006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5,25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2A4CCDD0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8,1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5F8070EA" w14:textId="018C6E85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2,0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</w:tcPr>
          <w:p w14:paraId="5D789E5E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2,3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7760626C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4,3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47ACC71D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5,88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</w:tcPr>
          <w:p w14:paraId="4A5F835E" w14:textId="77777777" w:rsidR="007A4521" w:rsidRPr="007A4521" w:rsidRDefault="007A452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3º </w:t>
            </w:r>
          </w:p>
        </w:tc>
      </w:tr>
    </w:tbl>
    <w:p w14:paraId="1AFEF481" w14:textId="77777777" w:rsidR="007A4521" w:rsidRDefault="007A4521" w:rsidP="007A4521"/>
    <w:p w14:paraId="2A8364D9" w14:textId="77777777" w:rsidR="007A4521" w:rsidRDefault="007A4521" w:rsidP="002B49E7">
      <w:pPr>
        <w:pStyle w:val="Default"/>
        <w:spacing w:line="360" w:lineRule="auto"/>
        <w:jc w:val="right"/>
        <w:rPr>
          <w:rFonts w:ascii="Arial" w:hAnsi="Arial" w:cs="Arial"/>
        </w:rPr>
      </w:pPr>
    </w:p>
    <w:p w14:paraId="155CE9FB" w14:textId="5513CEF8" w:rsidR="00DB4031" w:rsidRDefault="007A4521" w:rsidP="00DB4031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  <w:r w:rsidRPr="00DB4031">
        <w:rPr>
          <w:rFonts w:ascii="Arial" w:hAnsi="Arial" w:cs="Arial"/>
          <w:b/>
          <w:bCs/>
        </w:rPr>
        <w:t>Mestrado:</w:t>
      </w:r>
    </w:p>
    <w:tbl>
      <w:tblPr>
        <w:tblStyle w:val="TabelaSimples2"/>
        <w:tblW w:w="8921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696"/>
        <w:gridCol w:w="851"/>
        <w:gridCol w:w="1134"/>
        <w:gridCol w:w="1134"/>
        <w:gridCol w:w="709"/>
        <w:gridCol w:w="992"/>
        <w:gridCol w:w="1134"/>
        <w:gridCol w:w="1271"/>
      </w:tblGrid>
      <w:tr w:rsidR="00DB4031" w:rsidRPr="007A4521" w14:paraId="0CB9A780" w14:textId="77777777" w:rsidTr="00DB4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0AAA7D3B" w14:textId="77777777" w:rsidR="00DB4031" w:rsidRPr="007A4521" w:rsidRDefault="00DB4031" w:rsidP="004E72D3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1" w:type="dxa"/>
          </w:tcPr>
          <w:p w14:paraId="49930631" w14:textId="77777777" w:rsidR="00DB4031" w:rsidRPr="007A4521" w:rsidRDefault="00DB403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>Prov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286163C3" w14:textId="77777777" w:rsidR="00DB4031" w:rsidRPr="007A4521" w:rsidRDefault="00DB403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Entrevista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3B3D0123" w14:textId="77777777" w:rsidR="00DB4031" w:rsidRPr="007A4521" w:rsidRDefault="00DB403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Histórico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</w:tcPr>
          <w:p w14:paraId="2E6178A1" w14:textId="77777777" w:rsidR="00DB4031" w:rsidRPr="007A4521" w:rsidRDefault="00DB403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CV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6C5D74F4" w14:textId="77777777" w:rsidR="00DB4031" w:rsidRPr="007A4521" w:rsidRDefault="00DB403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HE+CV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585CA4E2" w14:textId="77777777" w:rsidR="00DB4031" w:rsidRPr="007A4521" w:rsidRDefault="00DB403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Nota Final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</w:tcPr>
          <w:p w14:paraId="752E4FD5" w14:textId="77777777" w:rsidR="00DB4031" w:rsidRPr="007A4521" w:rsidRDefault="00DB4031" w:rsidP="004E72D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A4521">
              <w:rPr>
                <w:rFonts w:ascii="Arial" w:hAnsi="Arial" w:cs="Arial"/>
                <w:sz w:val="20"/>
                <w:szCs w:val="20"/>
              </w:rPr>
              <w:t xml:space="preserve">Colocação </w:t>
            </w:r>
          </w:p>
        </w:tc>
      </w:tr>
      <w:tr w:rsidR="00DB4031" w:rsidRPr="007A4521" w14:paraId="63F61399" w14:textId="77777777" w:rsidTr="00DB4031">
        <w:trPr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495B9C90" w14:textId="3B2A7EDD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laíde Cristina de Bem Mat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1" w:type="dxa"/>
          </w:tcPr>
          <w:p w14:paraId="5A920997" w14:textId="1EFE5669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6,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2F86D86C" w14:textId="029ADB71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-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632976A8" w14:textId="3BBEF841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8,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</w:tcPr>
          <w:p w14:paraId="48B9F98D" w14:textId="2846A81C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2,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21A76CFE" w14:textId="39AC137D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10,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2F0D0CCA" w14:textId="718EC63D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8,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</w:tcPr>
          <w:p w14:paraId="22B063EC" w14:textId="77777777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1º </w:t>
            </w:r>
          </w:p>
        </w:tc>
      </w:tr>
      <w:tr w:rsidR="00DB4031" w:rsidRPr="007A4521" w14:paraId="60888F75" w14:textId="77777777" w:rsidTr="00DB4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725ABDA1" w14:textId="39234944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Ricardo Batista de Oliveir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1" w:type="dxa"/>
          </w:tcPr>
          <w:p w14:paraId="1E29BCA8" w14:textId="14D66723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6,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4237338D" w14:textId="1D803907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-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5AC17CBE" w14:textId="77B3A3AB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8,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</w:tcPr>
          <w:p w14:paraId="4BDB5AAB" w14:textId="51CF7E19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0,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39321D33" w14:textId="7870B1DD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8,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14:paraId="52970784" w14:textId="338F7667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7,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1" w:type="dxa"/>
          </w:tcPr>
          <w:p w14:paraId="07083291" w14:textId="77777777" w:rsidR="00DB4031" w:rsidRPr="007A4521" w:rsidRDefault="00DB4031" w:rsidP="00DB4031">
            <w:pPr>
              <w:pStyle w:val="Default"/>
              <w:rPr>
                <w:rFonts w:ascii="Arial" w:hAnsi="Arial" w:cs="Arial"/>
                <w:sz w:val="23"/>
                <w:szCs w:val="23"/>
              </w:rPr>
            </w:pPr>
            <w:r w:rsidRPr="007A4521">
              <w:rPr>
                <w:rFonts w:ascii="Arial" w:hAnsi="Arial" w:cs="Arial"/>
                <w:sz w:val="23"/>
                <w:szCs w:val="23"/>
              </w:rPr>
              <w:t xml:space="preserve">2º </w:t>
            </w:r>
          </w:p>
        </w:tc>
        <w:bookmarkStart w:id="0" w:name="_GoBack"/>
        <w:bookmarkEnd w:id="0"/>
      </w:tr>
    </w:tbl>
    <w:p w14:paraId="17C20E47" w14:textId="77777777" w:rsidR="00DB4031" w:rsidRDefault="00DB4031" w:rsidP="00DB4031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</w:p>
    <w:p w14:paraId="683B8BF2" w14:textId="4F74BBB3" w:rsidR="00DB4031" w:rsidRDefault="00DB4031" w:rsidP="00DB4031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</w:p>
    <w:p w14:paraId="3C273789" w14:textId="6FA522DC" w:rsidR="002B49E7" w:rsidRPr="000906DE" w:rsidRDefault="00DB4031" w:rsidP="002B49E7">
      <w:pPr>
        <w:pStyle w:val="Default"/>
        <w:spacing w:line="36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2B49E7" w:rsidRPr="000906DE">
        <w:rPr>
          <w:rFonts w:ascii="Arial" w:hAnsi="Arial" w:cs="Arial"/>
        </w:rPr>
        <w:t xml:space="preserve">ages, </w:t>
      </w:r>
      <w:r>
        <w:rPr>
          <w:rFonts w:ascii="Arial" w:hAnsi="Arial" w:cs="Arial"/>
        </w:rPr>
        <w:t>14 de novembro de 2019.</w:t>
      </w:r>
    </w:p>
    <w:p w14:paraId="478A617B" w14:textId="77777777" w:rsidR="002B49E7" w:rsidRPr="000906DE" w:rsidRDefault="002B49E7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22CA75F1" w14:textId="77777777" w:rsidR="002B49E7" w:rsidRPr="000906DE" w:rsidRDefault="002B49E7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4C1B5240" w14:textId="77777777" w:rsidR="002B49E7" w:rsidRPr="000906DE" w:rsidRDefault="002B49E7" w:rsidP="002B49E7">
      <w:pPr>
        <w:pStyle w:val="Default"/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3E35D0A" w14:textId="77777777" w:rsidR="002B49E7" w:rsidRPr="000906DE" w:rsidRDefault="002B49E7" w:rsidP="002B49E7">
      <w:pPr>
        <w:pStyle w:val="Default"/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4753E59" w14:textId="77777777" w:rsidR="002B49E7" w:rsidRPr="000906DE" w:rsidRDefault="002B49E7" w:rsidP="002B49E7">
      <w:pPr>
        <w:spacing w:line="360" w:lineRule="auto"/>
        <w:jc w:val="center"/>
        <w:rPr>
          <w:rFonts w:ascii="Arial" w:hAnsi="Arial" w:cs="Arial"/>
          <w:sz w:val="20"/>
          <w:szCs w:val="22"/>
        </w:rPr>
      </w:pPr>
      <w:r w:rsidRPr="000906DE">
        <w:rPr>
          <w:rFonts w:ascii="Arial" w:hAnsi="Arial" w:cs="Arial"/>
          <w:sz w:val="20"/>
          <w:szCs w:val="22"/>
        </w:rPr>
        <w:t>Prof.ª Dr.ª Amanda Leite Bastos Pereira</w:t>
      </w:r>
    </w:p>
    <w:p w14:paraId="43737C5E" w14:textId="0D3D7982" w:rsidR="002B49E7" w:rsidRPr="000906DE" w:rsidRDefault="002B49E7" w:rsidP="00B73C20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0906DE">
        <w:rPr>
          <w:rFonts w:ascii="Arial" w:hAnsi="Arial" w:cs="Arial"/>
          <w:sz w:val="20"/>
          <w:szCs w:val="22"/>
        </w:rPr>
        <w:t xml:space="preserve">Coordenadora Local do </w:t>
      </w:r>
      <w:proofErr w:type="spellStart"/>
      <w:r w:rsidRPr="000906DE">
        <w:rPr>
          <w:rFonts w:ascii="Arial" w:hAnsi="Arial" w:cs="Arial"/>
          <w:sz w:val="20"/>
          <w:szCs w:val="22"/>
        </w:rPr>
        <w:t>PMBqBM</w:t>
      </w:r>
      <w:proofErr w:type="spellEnd"/>
      <w:r w:rsidRPr="000906DE">
        <w:rPr>
          <w:rFonts w:ascii="Arial" w:hAnsi="Arial" w:cs="Arial"/>
          <w:sz w:val="22"/>
          <w:szCs w:val="22"/>
        </w:rPr>
        <w:t xml:space="preserve"> </w:t>
      </w:r>
    </w:p>
    <w:sectPr w:rsidR="002B49E7" w:rsidRPr="000906DE">
      <w:headerReference w:type="default" r:id="rId11"/>
      <w:pgSz w:w="11906" w:h="16838"/>
      <w:pgMar w:top="228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52C4E6" w14:textId="77777777" w:rsidR="00A669E9" w:rsidRDefault="00A669E9">
      <w:r>
        <w:separator/>
      </w:r>
    </w:p>
  </w:endnote>
  <w:endnote w:type="continuationSeparator" w:id="0">
    <w:p w14:paraId="307514AE" w14:textId="77777777" w:rsidR="00A669E9" w:rsidRDefault="00A669E9">
      <w:r>
        <w:continuationSeparator/>
      </w:r>
    </w:p>
  </w:endnote>
  <w:endnote w:type="continuationNotice" w:id="1">
    <w:p w14:paraId="27D228BB" w14:textId="77777777" w:rsidR="00A669E9" w:rsidRDefault="00A66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IAH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FD17E" w14:textId="77777777" w:rsidR="00A669E9" w:rsidRDefault="00A669E9">
      <w:r>
        <w:separator/>
      </w:r>
    </w:p>
  </w:footnote>
  <w:footnote w:type="continuationSeparator" w:id="0">
    <w:p w14:paraId="1452CB8F" w14:textId="77777777" w:rsidR="00A669E9" w:rsidRDefault="00A669E9">
      <w:r>
        <w:continuationSeparator/>
      </w:r>
    </w:p>
  </w:footnote>
  <w:footnote w:type="continuationNotice" w:id="1">
    <w:p w14:paraId="105AF202" w14:textId="77777777" w:rsidR="00A669E9" w:rsidRDefault="00A669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EDEE4" w14:textId="77777777" w:rsidR="005C3920" w:rsidRDefault="004B64B7" w:rsidP="007C3E13">
    <w:pPr>
      <w:pStyle w:val="Cabealho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D315DBE" wp14:editId="07777777">
              <wp:simplePos x="0" y="0"/>
              <wp:positionH relativeFrom="column">
                <wp:posOffset>-457200</wp:posOffset>
              </wp:positionH>
              <wp:positionV relativeFrom="paragraph">
                <wp:posOffset>-27940</wp:posOffset>
              </wp:positionV>
              <wp:extent cx="2042795" cy="828040"/>
              <wp:effectExtent l="0" t="635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2795" cy="828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061E4C" w14:textId="77777777" w:rsidR="005C3920" w:rsidRDefault="004B64B7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CB36DE" wp14:editId="07777777">
                                <wp:extent cx="1859280" cy="736600"/>
                                <wp:effectExtent l="0" t="0" r="0" b="0"/>
                                <wp:docPr id="3" name="Imagem 2" descr="assinatura_udes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assinatura_udes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59280" cy="7366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315DB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36pt;margin-top:-2.2pt;width:160.85pt;height:65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" stroked="f">
              <v:textbox>
                <w:txbxContent>
                  <w:p w14:paraId="60061E4C" w14:textId="77777777" w:rsidR="005C3920" w:rsidRDefault="004B64B7">
                    <w:r>
                      <w:rPr>
                        <w:noProof/>
                      </w:rPr>
                      <w:drawing>
                        <wp:inline distT="0" distB="0" distL="0" distR="0" wp14:anchorId="60CB36DE" wp14:editId="07777777">
                          <wp:extent cx="1859280" cy="736600"/>
                          <wp:effectExtent l="0" t="0" r="0" b="0"/>
                          <wp:docPr id="3" name="Imagem 2" descr="assinatura_udes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assinatura_udes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59280" cy="736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94D90">
      <w:tab/>
    </w:r>
    <w:r w:rsidR="00C94D90">
      <w:tab/>
    </w:r>
    <w:r>
      <w:rPr>
        <w:noProof/>
      </w:rPr>
      <w:drawing>
        <wp:inline distT="0" distB="0" distL="0" distR="0" wp14:anchorId="6734608B" wp14:editId="176AB3C6">
          <wp:extent cx="3492500" cy="642025"/>
          <wp:effectExtent l="0" t="0" r="0" b="5715"/>
          <wp:docPr id="1" name="Imagem 1" descr="heade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6473" cy="659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DE3BC7"/>
    <w:multiLevelType w:val="hybridMultilevel"/>
    <w:tmpl w:val="FFFFFFFF"/>
    <w:lvl w:ilvl="0" w:tplc="0D585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6837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6CC3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E29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0619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74CB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E3F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4E5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D438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37262"/>
    <w:multiLevelType w:val="hybridMultilevel"/>
    <w:tmpl w:val="FFFFFFFF"/>
    <w:lvl w:ilvl="0" w:tplc="CEA2A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10AC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2A01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A094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8A8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F671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344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2A0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3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341C7"/>
    <w:multiLevelType w:val="hybridMultilevel"/>
    <w:tmpl w:val="FFFFFFFF"/>
    <w:lvl w:ilvl="0" w:tplc="7C1E2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1C30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441F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ACA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E0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6056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5276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1EE0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4426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6F53BF"/>
    <w:multiLevelType w:val="hybridMultilevel"/>
    <w:tmpl w:val="D1D0D45A"/>
    <w:lvl w:ilvl="0" w:tplc="F7CAAFA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LS0MDGwMDUyNzVQ0lEKTi0uzszPAykwqQUA7s+ueiwAAAA="/>
  </w:docVars>
  <w:rsids>
    <w:rsidRoot w:val="00AA450B"/>
    <w:rsid w:val="00010B34"/>
    <w:rsid w:val="00023ACE"/>
    <w:rsid w:val="00040719"/>
    <w:rsid w:val="00043D29"/>
    <w:rsid w:val="000906DE"/>
    <w:rsid w:val="000B07AE"/>
    <w:rsid w:val="000B6DAE"/>
    <w:rsid w:val="00115B26"/>
    <w:rsid w:val="001170C1"/>
    <w:rsid w:val="00132BE4"/>
    <w:rsid w:val="001429D3"/>
    <w:rsid w:val="00152431"/>
    <w:rsid w:val="0016042D"/>
    <w:rsid w:val="00173488"/>
    <w:rsid w:val="0017535A"/>
    <w:rsid w:val="00193A63"/>
    <w:rsid w:val="00195781"/>
    <w:rsid w:val="00195A62"/>
    <w:rsid w:val="001A3CC9"/>
    <w:rsid w:val="001B466C"/>
    <w:rsid w:val="001B7F32"/>
    <w:rsid w:val="001D2B87"/>
    <w:rsid w:val="001E3EDE"/>
    <w:rsid w:val="00201D29"/>
    <w:rsid w:val="00224826"/>
    <w:rsid w:val="002278A5"/>
    <w:rsid w:val="002404E2"/>
    <w:rsid w:val="002436E5"/>
    <w:rsid w:val="00252D41"/>
    <w:rsid w:val="0027341A"/>
    <w:rsid w:val="00273657"/>
    <w:rsid w:val="002822D6"/>
    <w:rsid w:val="002B49E7"/>
    <w:rsid w:val="002D09B7"/>
    <w:rsid w:val="002D22F7"/>
    <w:rsid w:val="002D588D"/>
    <w:rsid w:val="002E0986"/>
    <w:rsid w:val="002F4537"/>
    <w:rsid w:val="00300BCF"/>
    <w:rsid w:val="00341A2E"/>
    <w:rsid w:val="00342F5F"/>
    <w:rsid w:val="00345568"/>
    <w:rsid w:val="0034667E"/>
    <w:rsid w:val="003525AB"/>
    <w:rsid w:val="00367BB6"/>
    <w:rsid w:val="00377EB5"/>
    <w:rsid w:val="00381D34"/>
    <w:rsid w:val="003A4594"/>
    <w:rsid w:val="003F1E0A"/>
    <w:rsid w:val="003F4B10"/>
    <w:rsid w:val="00401CD8"/>
    <w:rsid w:val="004043A9"/>
    <w:rsid w:val="00406F46"/>
    <w:rsid w:val="004073AF"/>
    <w:rsid w:val="004124F6"/>
    <w:rsid w:val="00412821"/>
    <w:rsid w:val="00432B42"/>
    <w:rsid w:val="00460143"/>
    <w:rsid w:val="00474CBB"/>
    <w:rsid w:val="004830A3"/>
    <w:rsid w:val="00491680"/>
    <w:rsid w:val="004A035F"/>
    <w:rsid w:val="004B22BB"/>
    <w:rsid w:val="004B64B7"/>
    <w:rsid w:val="004C2A0C"/>
    <w:rsid w:val="004C7AC1"/>
    <w:rsid w:val="004D1BD3"/>
    <w:rsid w:val="004D39E2"/>
    <w:rsid w:val="004D6E10"/>
    <w:rsid w:val="004F54C0"/>
    <w:rsid w:val="0050034A"/>
    <w:rsid w:val="00524300"/>
    <w:rsid w:val="00533CF5"/>
    <w:rsid w:val="00545D40"/>
    <w:rsid w:val="00553B0E"/>
    <w:rsid w:val="00563CAA"/>
    <w:rsid w:val="005724D3"/>
    <w:rsid w:val="0057554F"/>
    <w:rsid w:val="00594B92"/>
    <w:rsid w:val="005A27D7"/>
    <w:rsid w:val="005C31F4"/>
    <w:rsid w:val="005C3920"/>
    <w:rsid w:val="005C4CF8"/>
    <w:rsid w:val="005E4B34"/>
    <w:rsid w:val="00624770"/>
    <w:rsid w:val="0062611B"/>
    <w:rsid w:val="00651D82"/>
    <w:rsid w:val="00662865"/>
    <w:rsid w:val="00672664"/>
    <w:rsid w:val="00677607"/>
    <w:rsid w:val="0068457C"/>
    <w:rsid w:val="00687BF4"/>
    <w:rsid w:val="006945DA"/>
    <w:rsid w:val="00694D2B"/>
    <w:rsid w:val="006A61AA"/>
    <w:rsid w:val="006B5DE5"/>
    <w:rsid w:val="006C7563"/>
    <w:rsid w:val="006D00A4"/>
    <w:rsid w:val="006F5E3A"/>
    <w:rsid w:val="00705656"/>
    <w:rsid w:val="00724802"/>
    <w:rsid w:val="00727F57"/>
    <w:rsid w:val="00741D3F"/>
    <w:rsid w:val="00764C79"/>
    <w:rsid w:val="007726E7"/>
    <w:rsid w:val="007A4521"/>
    <w:rsid w:val="007B21CD"/>
    <w:rsid w:val="007C3E13"/>
    <w:rsid w:val="00800FFE"/>
    <w:rsid w:val="00804482"/>
    <w:rsid w:val="00822BD9"/>
    <w:rsid w:val="0082321C"/>
    <w:rsid w:val="008411CB"/>
    <w:rsid w:val="00850BB8"/>
    <w:rsid w:val="00853A0C"/>
    <w:rsid w:val="00867A0F"/>
    <w:rsid w:val="00880FDE"/>
    <w:rsid w:val="008B2D36"/>
    <w:rsid w:val="008B618C"/>
    <w:rsid w:val="008E3D97"/>
    <w:rsid w:val="008F28E2"/>
    <w:rsid w:val="00903540"/>
    <w:rsid w:val="00904622"/>
    <w:rsid w:val="009066FC"/>
    <w:rsid w:val="00945995"/>
    <w:rsid w:val="0098162E"/>
    <w:rsid w:val="009A1EE6"/>
    <w:rsid w:val="009B2120"/>
    <w:rsid w:val="009C0053"/>
    <w:rsid w:val="009E00CC"/>
    <w:rsid w:val="009E7280"/>
    <w:rsid w:val="009F4712"/>
    <w:rsid w:val="00A10ED1"/>
    <w:rsid w:val="00A14F35"/>
    <w:rsid w:val="00A172EB"/>
    <w:rsid w:val="00A2271E"/>
    <w:rsid w:val="00A3178E"/>
    <w:rsid w:val="00A45996"/>
    <w:rsid w:val="00A605B2"/>
    <w:rsid w:val="00A60A61"/>
    <w:rsid w:val="00A669E9"/>
    <w:rsid w:val="00A727CB"/>
    <w:rsid w:val="00A77906"/>
    <w:rsid w:val="00A97786"/>
    <w:rsid w:val="00AA0A6A"/>
    <w:rsid w:val="00AA450B"/>
    <w:rsid w:val="00AD0B99"/>
    <w:rsid w:val="00B300FF"/>
    <w:rsid w:val="00B4369E"/>
    <w:rsid w:val="00B50030"/>
    <w:rsid w:val="00B722AD"/>
    <w:rsid w:val="00B73C20"/>
    <w:rsid w:val="00B80ED0"/>
    <w:rsid w:val="00B929BD"/>
    <w:rsid w:val="00B94B19"/>
    <w:rsid w:val="00BA125D"/>
    <w:rsid w:val="00BA367D"/>
    <w:rsid w:val="00BA394B"/>
    <w:rsid w:val="00BC020F"/>
    <w:rsid w:val="00BC2233"/>
    <w:rsid w:val="00BC63DA"/>
    <w:rsid w:val="00BD5C76"/>
    <w:rsid w:val="00BD5F91"/>
    <w:rsid w:val="00BE224B"/>
    <w:rsid w:val="00BF049C"/>
    <w:rsid w:val="00C00BE4"/>
    <w:rsid w:val="00C14CCB"/>
    <w:rsid w:val="00C170CD"/>
    <w:rsid w:val="00C2083F"/>
    <w:rsid w:val="00C2681A"/>
    <w:rsid w:val="00C47C70"/>
    <w:rsid w:val="00C508AC"/>
    <w:rsid w:val="00C747EB"/>
    <w:rsid w:val="00C83A28"/>
    <w:rsid w:val="00C84005"/>
    <w:rsid w:val="00C94D90"/>
    <w:rsid w:val="00CB29BE"/>
    <w:rsid w:val="00CC22A7"/>
    <w:rsid w:val="00CE4B8D"/>
    <w:rsid w:val="00CF51F2"/>
    <w:rsid w:val="00D13DEA"/>
    <w:rsid w:val="00D14601"/>
    <w:rsid w:val="00D15397"/>
    <w:rsid w:val="00D22FAB"/>
    <w:rsid w:val="00D2613A"/>
    <w:rsid w:val="00D31502"/>
    <w:rsid w:val="00D43F24"/>
    <w:rsid w:val="00D5791E"/>
    <w:rsid w:val="00D8357A"/>
    <w:rsid w:val="00DA25DC"/>
    <w:rsid w:val="00DA3290"/>
    <w:rsid w:val="00DB4031"/>
    <w:rsid w:val="00DC2289"/>
    <w:rsid w:val="00DE67E1"/>
    <w:rsid w:val="00DE6D84"/>
    <w:rsid w:val="00DE75AB"/>
    <w:rsid w:val="00DF0A72"/>
    <w:rsid w:val="00DF5225"/>
    <w:rsid w:val="00DF6E19"/>
    <w:rsid w:val="00E019F8"/>
    <w:rsid w:val="00E16501"/>
    <w:rsid w:val="00E20B80"/>
    <w:rsid w:val="00E36757"/>
    <w:rsid w:val="00E44E52"/>
    <w:rsid w:val="00E671CD"/>
    <w:rsid w:val="00E76CD9"/>
    <w:rsid w:val="00E90EF6"/>
    <w:rsid w:val="00E935A9"/>
    <w:rsid w:val="00EA7DBF"/>
    <w:rsid w:val="00EB5635"/>
    <w:rsid w:val="00EE1BF7"/>
    <w:rsid w:val="00EE1F95"/>
    <w:rsid w:val="00EE33BA"/>
    <w:rsid w:val="00F03C32"/>
    <w:rsid w:val="00F06928"/>
    <w:rsid w:val="00F15CFE"/>
    <w:rsid w:val="00F36442"/>
    <w:rsid w:val="00F366B9"/>
    <w:rsid w:val="00F455B2"/>
    <w:rsid w:val="00F47BF5"/>
    <w:rsid w:val="00F665B9"/>
    <w:rsid w:val="00F914C0"/>
    <w:rsid w:val="00FF1594"/>
    <w:rsid w:val="01CB35D3"/>
    <w:rsid w:val="06DB9280"/>
    <w:rsid w:val="0EBBE7C1"/>
    <w:rsid w:val="0F60BEAD"/>
    <w:rsid w:val="1956A31B"/>
    <w:rsid w:val="240C28F3"/>
    <w:rsid w:val="242CDC0F"/>
    <w:rsid w:val="24D88234"/>
    <w:rsid w:val="3C12FB7B"/>
    <w:rsid w:val="417A9593"/>
    <w:rsid w:val="46CE511F"/>
    <w:rsid w:val="471F8790"/>
    <w:rsid w:val="48AE61F3"/>
    <w:rsid w:val="4E6F7E58"/>
    <w:rsid w:val="55592363"/>
    <w:rsid w:val="5EA8BB1E"/>
    <w:rsid w:val="60F6707D"/>
    <w:rsid w:val="6769288D"/>
    <w:rsid w:val="680C753C"/>
    <w:rsid w:val="6B1E8BA5"/>
    <w:rsid w:val="6ED4B5F6"/>
    <w:rsid w:val="71F237BB"/>
    <w:rsid w:val="740871FF"/>
    <w:rsid w:val="75DC95DF"/>
    <w:rsid w:val="77D25966"/>
    <w:rsid w:val="783EDC53"/>
    <w:rsid w:val="78F8F9D5"/>
    <w:rsid w:val="7B78EACF"/>
    <w:rsid w:val="7BF437B4"/>
    <w:rsid w:val="7F46C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0C032F"/>
  <w15:chartTrackingRefBased/>
  <w15:docId w15:val="{87F47E11-E7FD-4FF4-B92F-B3D22E28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Rodap">
    <w:name w:val="footer"/>
    <w:basedOn w:val="Normal"/>
    <w:semiHidden/>
    <w:pPr>
      <w:tabs>
        <w:tab w:val="center" w:pos="4252"/>
        <w:tab w:val="right" w:pos="8504"/>
      </w:tabs>
    </w:pPr>
  </w:style>
  <w:style w:type="paragraph" w:styleId="Recuodecorpodetexto2">
    <w:name w:val="Body Text Indent 2"/>
    <w:basedOn w:val="Normal"/>
    <w:semiHidden/>
    <w:pPr>
      <w:spacing w:line="360" w:lineRule="auto"/>
      <w:ind w:firstLine="709"/>
      <w:jc w:val="both"/>
    </w:pPr>
    <w:rPr>
      <w:szCs w:val="20"/>
    </w:rPr>
  </w:style>
  <w:style w:type="paragraph" w:styleId="PargrafodaLista">
    <w:name w:val="List Paragraph"/>
    <w:basedOn w:val="Normal"/>
    <w:uiPriority w:val="72"/>
    <w:qFormat/>
    <w:rsid w:val="005E4B34"/>
    <w:pPr>
      <w:ind w:left="708"/>
    </w:pPr>
    <w:rPr>
      <w:rFonts w:ascii="Cambria" w:eastAsia="MS Mincho" w:hAnsi="Cambria"/>
      <w:lang w:eastAsia="en-US"/>
    </w:rPr>
  </w:style>
  <w:style w:type="table" w:styleId="Tabelacomgrade">
    <w:name w:val="Table Grid"/>
    <w:basedOn w:val="Tabelanormal"/>
    <w:uiPriority w:val="59"/>
    <w:rsid w:val="00401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A25DC"/>
    <w:pPr>
      <w:autoSpaceDE w:val="0"/>
      <w:autoSpaceDN w:val="0"/>
      <w:adjustRightInd w:val="0"/>
    </w:pPr>
    <w:rPr>
      <w:rFonts w:ascii="DIIAHB+Arial,Bold" w:hAnsi="DIIAHB+Arial,Bold" w:cs="DIIAHB+Arial,Bold"/>
      <w:color w:val="000000"/>
      <w:sz w:val="24"/>
      <w:szCs w:val="24"/>
      <w:lang w:eastAsia="pt-BR"/>
    </w:rPr>
  </w:style>
  <w:style w:type="paragraph" w:styleId="Legenda">
    <w:name w:val="caption"/>
    <w:basedOn w:val="Normal"/>
    <w:next w:val="Normal"/>
    <w:semiHidden/>
    <w:unhideWhenUsed/>
    <w:qFormat/>
    <w:rsid w:val="0034667E"/>
    <w:pPr>
      <w:framePr w:w="7295" w:h="575" w:hSpace="170" w:wrap="auto" w:vAnchor="text" w:hAnchor="page" w:x="2590" w:y="439"/>
      <w:jc w:val="center"/>
    </w:pPr>
    <w:rPr>
      <w:rFonts w:ascii="Arial" w:hAnsi="Arial"/>
      <w:b/>
      <w:sz w:val="16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945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945DA"/>
    <w:rPr>
      <w:rFonts w:ascii="Segoe UI" w:hAnsi="Segoe UI" w:cs="Segoe UI"/>
      <w:sz w:val="18"/>
      <w:szCs w:val="18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A7D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A7DB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A7DBF"/>
    <w:rPr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7D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7DBF"/>
    <w:rPr>
      <w:b/>
      <w:bCs/>
      <w:lang w:eastAsia="pt-BR"/>
    </w:rPr>
  </w:style>
  <w:style w:type="table" w:styleId="TabelaSimples2">
    <w:name w:val="Plain Table 2"/>
    <w:basedOn w:val="Tabelanormal"/>
    <w:uiPriority w:val="42"/>
    <w:rsid w:val="007A452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9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1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5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6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3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35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6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6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9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8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7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17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4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44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3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75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94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0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2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75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0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2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7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30" ma:contentTypeDescription="Crie um novo documento." ma:contentTypeScope="" ma:versionID="d7383fdaae3b226ba661d5a9ab99252d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7f2ab3fc21a9b5770ced85af3b9bf309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3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s xmlns="0190bee1-42b9-4362-9dc8-2229f310bd34">
      <UserInfo>
        <DisplayName/>
        <AccountId xsi:nil="true"/>
        <AccountType/>
      </UserInfo>
    </Members>
    <Self_Registration_Enabled xmlns="0190bee1-42b9-4362-9dc8-2229f310bd34" xsi:nil="true"/>
    <Has_Leaders_Only_SectionGroup xmlns="0190bee1-42b9-4362-9dc8-2229f310bd34" xsi:nil="true"/>
    <AppVersion xmlns="0190bee1-42b9-4362-9dc8-2229f310bd34" xsi:nil="true"/>
    <IsNotebookLocked xmlns="0190bee1-42b9-4362-9dc8-2229f310bd34" xsi:nil="true"/>
    <Templates xmlns="0190bee1-42b9-4362-9dc8-2229f310bd34" xsi:nil="true"/>
    <NotebookType xmlns="0190bee1-42b9-4362-9dc8-2229f310bd34" xsi:nil="true"/>
    <DefaultSectionNames xmlns="0190bee1-42b9-4362-9dc8-2229f310bd34" xsi:nil="true"/>
    <Member_Groups xmlns="0190bee1-42b9-4362-9dc8-2229f310bd34">
      <UserInfo>
        <DisplayName/>
        <AccountId xsi:nil="true"/>
        <AccountType/>
      </UserInfo>
    </Member_Groups>
    <Owner xmlns="0190bee1-42b9-4362-9dc8-2229f310bd34">
      <UserInfo>
        <DisplayName/>
        <AccountId xsi:nil="true"/>
        <AccountType/>
      </UserInfo>
    </Owner>
    <TeamsChannelId xmlns="0190bee1-42b9-4362-9dc8-2229f310bd34" xsi:nil="true"/>
    <Invited_Leaders xmlns="0190bee1-42b9-4362-9dc8-2229f310bd34" xsi:nil="true"/>
    <Invited_Members xmlns="0190bee1-42b9-4362-9dc8-2229f310bd34" xsi:nil="true"/>
    <Is_Collaboration_Space_Locked xmlns="0190bee1-42b9-4362-9dc8-2229f310bd34" xsi:nil="true"/>
    <FolderType xmlns="0190bee1-42b9-4362-9dc8-2229f310bd34" xsi:nil="true"/>
    <CultureName xmlns="0190bee1-42b9-4362-9dc8-2229f310bd34" xsi:nil="true"/>
    <Leaders xmlns="0190bee1-42b9-4362-9dc8-2229f310bd34">
      <UserInfo>
        <DisplayName/>
        <AccountId xsi:nil="true"/>
        <AccountType/>
      </UserInfo>
    </Lead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F0506-A61C-4D78-932C-DD50AAEB24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0DC63E-E130-47CA-A949-7CFB23F6E959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customXml/itemProps3.xml><?xml version="1.0" encoding="utf-8"?>
<ds:datastoreItem xmlns:ds="http://schemas.openxmlformats.org/officeDocument/2006/customXml" ds:itemID="{35D986EF-348A-420F-B502-17CB2CDE87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58824E-56A9-40D1-A43B-2064B240D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2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E SANTA CATARINA</vt:lpstr>
    </vt:vector>
  </TitlesOfParts>
  <Company>CAV - UDESC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E SANTA CATARINA</dc:title>
  <dc:subject/>
  <dc:creator>Marcio David</dc:creator>
  <cp:keywords/>
  <cp:lastModifiedBy>AMANDA LEITE BASTOS PEREIRA</cp:lastModifiedBy>
  <cp:revision>2</cp:revision>
  <cp:lastPrinted>2018-10-09T15:37:00Z</cp:lastPrinted>
  <dcterms:created xsi:type="dcterms:W3CDTF">2020-08-10T21:36:00Z</dcterms:created>
  <dcterms:modified xsi:type="dcterms:W3CDTF">2020-08-10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399F21440F54B81A4893F74DA4F94</vt:lpwstr>
  </property>
</Properties>
</file>